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bookmarkStart w:id="0" w:name="_GoBack"/>
      <w:bookmarkEnd w:id="0"/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Ministry of Foreign Affairs of Georgia</w:t>
      </w:r>
    </w:p>
    <w:p w:rsidR="002C45D4" w:rsidRPr="002C45D4" w:rsidRDefault="002C45D4" w:rsidP="002C45D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</w:rPr>
      </w:pPr>
      <w:r w:rsidRPr="002C45D4">
        <w:rPr>
          <w:rFonts w:asciiTheme="majorHAnsi" w:hAnsiTheme="majorHAnsi" w:cstheme="minorHAnsi"/>
          <w:b/>
          <w:iCs/>
        </w:rPr>
        <w:t>4 Sh. Chitadze, Tbilisi, Georgia, 0118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18"/>
        <w:gridCol w:w="695"/>
        <w:gridCol w:w="4927"/>
        <w:gridCol w:w="2398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Default="00CD03C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  <w:p w:rsidR="00FE06AE" w:rsidRPr="00FE06AE" w:rsidRDefault="00FE06AE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(chair)</w:t>
            </w:r>
          </w:p>
          <w:p w:rsidR="00FE06AE" w:rsidRPr="004E1D61" w:rsidRDefault="00FE06AE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 w:rsidRPr="004E1D61">
              <w:rPr>
                <w:rFonts w:ascii="Times New Roman" w:hAnsi="Times New Roman"/>
                <w:b/>
              </w:rPr>
              <w:t>Anna STRZASKA</w:t>
            </w:r>
            <w:r w:rsidRPr="004E1D61">
              <w:rPr>
                <w:rFonts w:ascii="Sylfaen" w:hAnsi="Sylfaen"/>
                <w:b/>
              </w:rPr>
              <w:t xml:space="preserve">  (</w:t>
            </w:r>
            <w:r w:rsidRPr="004E1D61">
              <w:rPr>
                <w:rFonts w:ascii="Times New Roman" w:hAnsi="Times New Roman"/>
                <w:b/>
              </w:rPr>
              <w:t>co-chair</w:t>
            </w:r>
            <w:r w:rsidRPr="004E1D61">
              <w:rPr>
                <w:rFonts w:ascii="Sylfaen" w:hAnsi="Sylfaen"/>
                <w:b/>
                <w:lang w:val="ka-GE"/>
              </w:rPr>
              <w:t>)</w:t>
            </w: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2229CB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531FAD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1D4DF5" w:rsidRDefault="00550A29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30</w:t>
            </w: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1D4DF5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Default="00571DF5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30-10:45</w:t>
            </w:r>
          </w:p>
          <w:p w:rsidR="00E95F63" w:rsidRPr="001D4DF5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A32FDD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8448B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Default="00571DF5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5-11:15</w:t>
            </w:r>
          </w:p>
          <w:p w:rsidR="00AD574A" w:rsidRPr="001D4DF5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AD574A" w:rsidRPr="00884A2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AD574A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E3793E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D574A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  <w:r w:rsidR="00793719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</w:p>
        </w:tc>
      </w:tr>
      <w:tr w:rsidR="00E95F63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E95F63" w:rsidRDefault="00862A9D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15-12</w:t>
            </w:r>
            <w:r w:rsidR="00E95F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E95F63" w:rsidRPr="000E40FE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95F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Default="00E95F63" w:rsidP="00E95F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95F63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95F63" w:rsidRPr="000E40FE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95F63" w:rsidRPr="007E39A1" w:rsidRDefault="00E95F63" w:rsidP="00E95F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E95F63" w:rsidRPr="003B5162" w:rsidRDefault="00E95F63" w:rsidP="00E95F63">
            <w:pPr>
              <w:jc w:val="center"/>
              <w:rPr>
                <w:rFonts w:ascii="Sylfaen" w:hAnsi="Sylfaen"/>
                <w:b/>
              </w:rPr>
            </w:pPr>
          </w:p>
          <w:p w:rsidR="00985029" w:rsidRDefault="00985029" w:rsidP="0098502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</w:t>
            </w:r>
          </w:p>
          <w:p w:rsidR="00E95F63" w:rsidRDefault="00C97BB5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</w:t>
            </w:r>
            <w:r w:rsidR="00E95F63">
              <w:rPr>
                <w:rFonts w:asciiTheme="majorHAnsi" w:hAnsiTheme="majorHAnsi" w:cstheme="minorHAnsi"/>
                <w:b/>
                <w:bCs/>
                <w:iCs/>
              </w:rPr>
              <w:t>gerenaia</w:t>
            </w:r>
          </w:p>
          <w:p w:rsidR="00587C80" w:rsidRDefault="00587C80" w:rsidP="00587C8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  <w:p w:rsidR="00985029" w:rsidRPr="003B5162" w:rsidRDefault="00985029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kha khandolishvili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</w:rPr>
              <w:t>12</w:t>
            </w:r>
            <w:r w:rsidRPr="00AD574A">
              <w:rPr>
                <w:rFonts w:asciiTheme="majorHAnsi" w:hAnsiTheme="majorHAnsi" w:cstheme="minorHAnsi"/>
                <w:b/>
              </w:rPr>
              <w:t>:15</w:t>
            </w:r>
            <w:r>
              <w:rPr>
                <w:rFonts w:asciiTheme="majorHAnsi" w:hAnsiTheme="majorHAnsi" w:cstheme="minorHAnsi"/>
                <w:b/>
              </w:rPr>
              <w:t>-12:30</w:t>
            </w: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Default="00790085" w:rsidP="00790085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790085" w:rsidRPr="00DD7178" w:rsidRDefault="00790085" w:rsidP="00790085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lza Jgerena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12:30-13:30   </w:t>
            </w: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</w:tr>
      <w:tr w:rsidR="0083168C" w:rsidRPr="001D4DF5" w:rsidTr="00D939F6">
        <w:tc>
          <w:tcPr>
            <w:tcW w:w="1548" w:type="dxa"/>
            <w:vAlign w:val="center"/>
          </w:tcPr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lastRenderedPageBreak/>
              <w:t>13:30-14:15</w:t>
            </w:r>
          </w:p>
          <w:p w:rsidR="0083168C" w:rsidRPr="00222EA4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A715DB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83168C" w:rsidRDefault="0083168C" w:rsidP="0083168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83168C" w:rsidRPr="006767DA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t>TSA</w:t>
            </w:r>
            <w:r w:rsidR="0083168C" w:rsidRPr="006767DA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D77A3E" w:rsidRDefault="00D77A3E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 xml:space="preserve">ocial </w:t>
            </w:r>
            <w:r w:rsidR="00A90C32">
              <w:rPr>
                <w:rFonts w:asciiTheme="majorHAnsi" w:hAnsiTheme="majorHAnsi" w:cstheme="minorHAnsi"/>
              </w:rPr>
              <w:t>S</w:t>
            </w:r>
            <w:r w:rsidR="0083168C" w:rsidRPr="00D77A3E">
              <w:rPr>
                <w:rFonts w:asciiTheme="majorHAnsi" w:hAnsiTheme="majorHAnsi" w:cstheme="minorHAnsi"/>
              </w:rPr>
              <w:t>ervices</w:t>
            </w:r>
            <w:r w:rsidR="00A90C32">
              <w:rPr>
                <w:rFonts w:asciiTheme="majorHAnsi" w:hAnsiTheme="majorHAnsi" w:cstheme="minorHAnsi"/>
              </w:rPr>
              <w:t xml:space="preserve"> </w:t>
            </w:r>
          </w:p>
          <w:p w:rsidR="0083168C" w:rsidRPr="00E74B5B" w:rsidRDefault="0083168C" w:rsidP="0083168C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83168C" w:rsidRPr="00DA6E1A" w:rsidRDefault="0083168C" w:rsidP="0083168C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632902" w:rsidRDefault="00632902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Odisharia</w:t>
            </w:r>
          </w:p>
          <w:p w:rsidR="0083168C" w:rsidRDefault="00EC4883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iorgi Chichinadze</w:t>
            </w:r>
          </w:p>
          <w:p w:rsidR="0083168C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9145E" w:rsidRPr="001D4DF5" w:rsidTr="00A5489B">
        <w:trPr>
          <w:trHeight w:val="917"/>
        </w:trPr>
        <w:tc>
          <w:tcPr>
            <w:tcW w:w="1548" w:type="dxa"/>
            <w:vAlign w:val="center"/>
          </w:tcPr>
          <w:p w:rsidR="0019145E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15</w:t>
            </w:r>
            <w:r w:rsidR="0079008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4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5</w:t>
            </w:r>
          </w:p>
          <w:p w:rsidR="0019145E" w:rsidRPr="004D5CC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9145E" w:rsidRPr="00487925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Default="0019145E" w:rsidP="0019145E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19145E" w:rsidRPr="00ED41F3" w:rsidRDefault="0019145E" w:rsidP="0019145E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</w:tcPr>
          <w:p w:rsidR="0019145E" w:rsidRPr="00164520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1D4DF5" w:rsidRDefault="00A5489B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45-14:5</w:t>
            </w:r>
            <w:r w:rsidR="0019145E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19145E" w:rsidRPr="004D5CCE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A5489B" w:rsidP="007E11CA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4:50-15:05</w:t>
            </w:r>
            <w:r w:rsidR="007E11CA" w:rsidRPr="00AD574A">
              <w:rPr>
                <w:rFonts w:asciiTheme="majorHAnsi" w:hAnsiTheme="majorHAnsi" w:cstheme="minorHAnsi"/>
                <w:b/>
              </w:rPr>
              <w:t xml:space="preserve">  </w:t>
            </w:r>
            <w:r>
              <w:rPr>
                <w:rFonts w:asciiTheme="majorHAnsi" w:hAnsiTheme="majorHAnsi" w:cstheme="minorHAnsi"/>
                <w:b/>
              </w:rPr>
              <w:t xml:space="preserve">   </w:t>
            </w:r>
            <w:r w:rsidR="007E11CA" w:rsidRPr="00AD574A">
              <w:rPr>
                <w:rFonts w:asciiTheme="majorHAnsi" w:hAnsiTheme="majorHAnsi" w:cstheme="minorHAnsi"/>
                <w:b/>
              </w:rPr>
              <w:t>B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4A649F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05-15:1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Marina Darakhv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E9197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5-15:3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1D4DF5" w:rsidRDefault="0078238B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30-16:3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396727" w:rsidRPr="00390DDB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DA2BD7" w:rsidRDefault="00DA2BD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na Tatulashvili</w:t>
            </w:r>
          </w:p>
          <w:p w:rsidR="00396727" w:rsidRDefault="00396727" w:rsidP="00DA2BD7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ana Mebo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DA2BD7" w:rsidP="00DA2BD7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    </w:t>
            </w:r>
            <w:r w:rsidR="00396727">
              <w:rPr>
                <w:rFonts w:asciiTheme="majorHAnsi" w:hAnsiTheme="majorHAnsi" w:cstheme="minorHAnsi"/>
                <w:b/>
                <w:bCs/>
                <w:iCs/>
              </w:rPr>
              <w:t>Lile Malania</w:t>
            </w:r>
          </w:p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Pr="00DA2BD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ter kipiani</w:t>
            </w:r>
            <w:r w:rsidR="00DA2BD7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</w:t>
            </w:r>
            <w:r w:rsidR="00DA2BD7">
              <w:rPr>
                <w:rFonts w:ascii="Sylfaen" w:hAnsi="Sylfaen" w:cstheme="minorHAnsi"/>
                <w:b/>
                <w:bCs/>
                <w:iCs/>
                <w:lang w:val="en-US"/>
              </w:rPr>
              <w:t>Marina Darakhvelidze</w:t>
            </w:r>
            <w:r w:rsidR="00DA2BD7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             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1D4DF5" w:rsidRDefault="001A1AE9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30-16:4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0B7F2F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96727" w:rsidRPr="0063710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Nino Maglakelidze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5-17:1</w:t>
            </w:r>
            <w:r w:rsidR="00396727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</w:tcPr>
          <w:p w:rsidR="00396727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5D2011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15-</w:t>
            </w:r>
            <w:r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17:2</w:t>
            </w:r>
            <w:r w:rsidR="00396727" w:rsidRPr="00AE78BA">
              <w:rPr>
                <w:rFonts w:asciiTheme="majorHAnsi" w:hAnsiTheme="majorHAnsi" w:cstheme="minorHAnsi"/>
                <w:b/>
                <w:bCs/>
                <w:iCs/>
                <w:shd w:val="clear" w:color="auto" w:fill="FFFFFF" w:themeFill="background1"/>
                <w:lang w:val="en-US"/>
              </w:rPr>
              <w:t>0</w:t>
            </w:r>
          </w:p>
        </w:tc>
        <w:tc>
          <w:tcPr>
            <w:tcW w:w="702" w:type="dxa"/>
          </w:tcPr>
          <w:p w:rsidR="00396727" w:rsidRPr="004D5CCE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19145E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2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31AB" w:rsidRDefault="007D31AB" w:rsidP="00011DA4">
      <w:pPr>
        <w:spacing w:after="0" w:line="240" w:lineRule="auto"/>
      </w:pPr>
      <w:r>
        <w:separator/>
      </w:r>
    </w:p>
  </w:endnote>
  <w:endnote w:type="continuationSeparator" w:id="0">
    <w:p w:rsidR="007D31AB" w:rsidRDefault="007D31AB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467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31AB" w:rsidRDefault="007D31AB" w:rsidP="00011DA4">
      <w:pPr>
        <w:spacing w:after="0" w:line="240" w:lineRule="auto"/>
      </w:pPr>
      <w:r>
        <w:separator/>
      </w:r>
    </w:p>
  </w:footnote>
  <w:footnote w:type="continuationSeparator" w:id="0">
    <w:p w:rsidR="007D31AB" w:rsidRDefault="007D31AB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4FDB"/>
    <w:rsid w:val="003B159E"/>
    <w:rsid w:val="003B5162"/>
    <w:rsid w:val="003C1F50"/>
    <w:rsid w:val="003C2DD1"/>
    <w:rsid w:val="003E498A"/>
    <w:rsid w:val="003F4493"/>
    <w:rsid w:val="00411C29"/>
    <w:rsid w:val="00426744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E1D61"/>
    <w:rsid w:val="004F4A59"/>
    <w:rsid w:val="00501317"/>
    <w:rsid w:val="00530B33"/>
    <w:rsid w:val="00531FAD"/>
    <w:rsid w:val="00550A29"/>
    <w:rsid w:val="005512BE"/>
    <w:rsid w:val="0056281B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D6977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512D1"/>
    <w:rsid w:val="0075178D"/>
    <w:rsid w:val="00753D5A"/>
    <w:rsid w:val="007664DA"/>
    <w:rsid w:val="00772C62"/>
    <w:rsid w:val="0077381E"/>
    <w:rsid w:val="0078238B"/>
    <w:rsid w:val="00786BC2"/>
    <w:rsid w:val="00790085"/>
    <w:rsid w:val="00793719"/>
    <w:rsid w:val="0079545C"/>
    <w:rsid w:val="007A5F77"/>
    <w:rsid w:val="007B4344"/>
    <w:rsid w:val="007B604A"/>
    <w:rsid w:val="007C1DDD"/>
    <w:rsid w:val="007C6DAC"/>
    <w:rsid w:val="007D31AB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5707"/>
    <w:rsid w:val="00910DFD"/>
    <w:rsid w:val="00911789"/>
    <w:rsid w:val="0091401E"/>
    <w:rsid w:val="00927DFA"/>
    <w:rsid w:val="00930740"/>
    <w:rsid w:val="0093179E"/>
    <w:rsid w:val="00935606"/>
    <w:rsid w:val="0095629A"/>
    <w:rsid w:val="0096718B"/>
    <w:rsid w:val="00976157"/>
    <w:rsid w:val="00980607"/>
    <w:rsid w:val="00980ECA"/>
    <w:rsid w:val="00985029"/>
    <w:rsid w:val="009A34EB"/>
    <w:rsid w:val="009C5695"/>
    <w:rsid w:val="009D467D"/>
    <w:rsid w:val="009D75A6"/>
    <w:rsid w:val="009E4D81"/>
    <w:rsid w:val="00A32FDD"/>
    <w:rsid w:val="00A34A0A"/>
    <w:rsid w:val="00A4516C"/>
    <w:rsid w:val="00A509EB"/>
    <w:rsid w:val="00A51153"/>
    <w:rsid w:val="00A5489B"/>
    <w:rsid w:val="00A60929"/>
    <w:rsid w:val="00A6564E"/>
    <w:rsid w:val="00A715DB"/>
    <w:rsid w:val="00A773EF"/>
    <w:rsid w:val="00A86829"/>
    <w:rsid w:val="00A90C32"/>
    <w:rsid w:val="00A951BA"/>
    <w:rsid w:val="00AA1181"/>
    <w:rsid w:val="00AA3B9E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A3A9E"/>
    <w:rsid w:val="00BB6C56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722EF"/>
    <w:rsid w:val="00D77A3E"/>
    <w:rsid w:val="00D81C06"/>
    <w:rsid w:val="00D9388C"/>
    <w:rsid w:val="00D939E1"/>
    <w:rsid w:val="00DA2BD7"/>
    <w:rsid w:val="00DA5418"/>
    <w:rsid w:val="00DA6E1A"/>
    <w:rsid w:val="00DB6241"/>
    <w:rsid w:val="00DC6FAE"/>
    <w:rsid w:val="00DD47FC"/>
    <w:rsid w:val="00DD7178"/>
    <w:rsid w:val="00DE1330"/>
    <w:rsid w:val="00DF467A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59F3"/>
    <w:rsid w:val="00FE06AE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F4F29-DF13-4C70-AAEF-B257524BA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Windows User</cp:lastModifiedBy>
  <cp:revision>2</cp:revision>
  <cp:lastPrinted>2018-04-18T07:02:00Z</cp:lastPrinted>
  <dcterms:created xsi:type="dcterms:W3CDTF">2019-01-18T13:59:00Z</dcterms:created>
  <dcterms:modified xsi:type="dcterms:W3CDTF">2019-01-18T13:59:00Z</dcterms:modified>
</cp:coreProperties>
</file>